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DD72CF" w14:textId="77777777" w:rsidR="00ED5F1C" w:rsidRDefault="00CE6959" w:rsidP="008B7150">
      <w:pPr>
        <w:spacing w:line="360" w:lineRule="exact"/>
        <w:ind w:left="3969" w:firstLine="5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Al Direttore </w:t>
      </w:r>
    </w:p>
    <w:p w14:paraId="4F8A4A63" w14:textId="16E5D3B9" w:rsidR="00ED5F1C" w:rsidRDefault="00CE6959" w:rsidP="008B7150">
      <w:pPr>
        <w:spacing w:line="360" w:lineRule="exact"/>
        <w:ind w:left="3969" w:firstLine="5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del</w:t>
      </w:r>
      <w:r w:rsidR="00ED5F1C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>Dipartimento di</w:t>
      </w:r>
      <w:r w:rsidR="00ED5F1C">
        <w:rPr>
          <w:rFonts w:ascii="Arial" w:hAnsi="Arial" w:cs="Arial"/>
          <w:sz w:val="20"/>
        </w:rPr>
        <w:t xml:space="preserve"> Architettura </w:t>
      </w:r>
      <w:r>
        <w:rPr>
          <w:rFonts w:ascii="Arial" w:hAnsi="Arial" w:cs="Arial"/>
          <w:sz w:val="20"/>
        </w:rPr>
        <w:t>e Disegno Industriale</w:t>
      </w:r>
    </w:p>
    <w:p w14:paraId="075493FB" w14:textId="77777777" w:rsidR="00ED5F1C" w:rsidRDefault="008B7150" w:rsidP="008B7150">
      <w:pPr>
        <w:spacing w:line="360" w:lineRule="exact"/>
        <w:ind w:left="3969" w:firstLine="5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Università degli Studi della Campania “Luigi Vanvitelli”</w:t>
      </w:r>
    </w:p>
    <w:p w14:paraId="52BDB9C2" w14:textId="77777777" w:rsidR="00ED5F1C" w:rsidRDefault="00ED5F1C" w:rsidP="008B7150">
      <w:pPr>
        <w:spacing w:line="360" w:lineRule="exact"/>
        <w:ind w:left="3969" w:firstLine="5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Abazia di S. Lorenzo ad </w:t>
      </w:r>
      <w:proofErr w:type="spellStart"/>
      <w:r>
        <w:rPr>
          <w:rFonts w:ascii="Arial" w:hAnsi="Arial" w:cs="Arial"/>
          <w:sz w:val="20"/>
        </w:rPr>
        <w:t>Septimum</w:t>
      </w:r>
      <w:proofErr w:type="spellEnd"/>
    </w:p>
    <w:p w14:paraId="538C1C72" w14:textId="77777777" w:rsidR="00ED5F1C" w:rsidRDefault="00ED5F1C" w:rsidP="008B7150">
      <w:pPr>
        <w:spacing w:line="360" w:lineRule="exact"/>
        <w:ind w:left="3969" w:firstLine="5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Borgo S. Lorenzo</w:t>
      </w:r>
      <w:r w:rsidR="008B7150">
        <w:rPr>
          <w:rFonts w:ascii="Arial" w:hAnsi="Arial" w:cs="Arial"/>
          <w:sz w:val="20"/>
        </w:rPr>
        <w:t xml:space="preserve"> - </w:t>
      </w:r>
      <w:r>
        <w:rPr>
          <w:rFonts w:ascii="Arial" w:hAnsi="Arial" w:cs="Arial"/>
          <w:sz w:val="20"/>
        </w:rPr>
        <w:t>81031 Aversa (CE)</w:t>
      </w:r>
    </w:p>
    <w:p w14:paraId="412C1A81" w14:textId="77777777" w:rsidR="00ED5F1C" w:rsidRDefault="00ED5F1C" w:rsidP="000633D5">
      <w:pPr>
        <w:spacing w:line="360" w:lineRule="exact"/>
        <w:rPr>
          <w:rFonts w:ascii="Arial" w:hAnsi="Arial" w:cs="Arial"/>
          <w:sz w:val="20"/>
        </w:rPr>
      </w:pPr>
    </w:p>
    <w:p w14:paraId="54019F94" w14:textId="77777777" w:rsidR="00ED5F1C" w:rsidRDefault="00ED5F1C" w:rsidP="000633D5">
      <w:pPr>
        <w:spacing w:line="360" w:lineRule="exact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Il</w:t>
      </w:r>
      <w:r w:rsidR="000F750B">
        <w:rPr>
          <w:rFonts w:ascii="Arial" w:hAnsi="Arial" w:cs="Arial"/>
          <w:sz w:val="20"/>
        </w:rPr>
        <w:t>/la</w:t>
      </w:r>
      <w:r>
        <w:rPr>
          <w:rFonts w:ascii="Arial" w:hAnsi="Arial" w:cs="Arial"/>
          <w:sz w:val="20"/>
        </w:rPr>
        <w:t xml:space="preserve"> </w:t>
      </w:r>
      <w:proofErr w:type="spellStart"/>
      <w:r>
        <w:rPr>
          <w:rFonts w:ascii="Arial" w:hAnsi="Arial" w:cs="Arial"/>
          <w:sz w:val="20"/>
        </w:rPr>
        <w:t>sottoscritt</w:t>
      </w:r>
      <w:proofErr w:type="spellEnd"/>
      <w:r w:rsidR="000F750B">
        <w:rPr>
          <w:rFonts w:ascii="Arial" w:hAnsi="Arial" w:cs="Arial"/>
          <w:sz w:val="20"/>
        </w:rPr>
        <w:t xml:space="preserve">… </w:t>
      </w:r>
      <w:r>
        <w:rPr>
          <w:rFonts w:ascii="Arial" w:hAnsi="Arial" w:cs="Arial"/>
          <w:sz w:val="20"/>
        </w:rPr>
        <w:t>.................................................................................</w:t>
      </w:r>
      <w:r w:rsidR="000F750B">
        <w:rPr>
          <w:rFonts w:ascii="Arial" w:hAnsi="Arial" w:cs="Arial"/>
          <w:sz w:val="20"/>
        </w:rPr>
        <w:t>..</w:t>
      </w:r>
      <w:r>
        <w:rPr>
          <w:rFonts w:ascii="Arial" w:hAnsi="Arial" w:cs="Arial"/>
          <w:sz w:val="20"/>
        </w:rPr>
        <w:t>.</w:t>
      </w:r>
      <w:proofErr w:type="gramStart"/>
      <w:r>
        <w:rPr>
          <w:rFonts w:ascii="Arial" w:hAnsi="Arial" w:cs="Arial"/>
          <w:sz w:val="20"/>
        </w:rPr>
        <w:t>…….</w:t>
      </w:r>
      <w:proofErr w:type="gramEnd"/>
      <w:r>
        <w:rPr>
          <w:rFonts w:ascii="Arial" w:hAnsi="Arial" w:cs="Arial"/>
          <w:sz w:val="20"/>
        </w:rPr>
        <w:t xml:space="preserve">. </w:t>
      </w:r>
      <w:proofErr w:type="spellStart"/>
      <w:r>
        <w:rPr>
          <w:rFonts w:ascii="Arial" w:hAnsi="Arial" w:cs="Arial"/>
          <w:sz w:val="20"/>
        </w:rPr>
        <w:t>nat</w:t>
      </w:r>
      <w:proofErr w:type="spellEnd"/>
      <w:r>
        <w:rPr>
          <w:rFonts w:ascii="Arial" w:hAnsi="Arial" w:cs="Arial"/>
          <w:sz w:val="20"/>
        </w:rPr>
        <w:t>...  il .............</w:t>
      </w:r>
      <w:r w:rsidR="000F750B">
        <w:rPr>
          <w:rFonts w:ascii="Arial" w:hAnsi="Arial" w:cs="Arial"/>
          <w:sz w:val="20"/>
        </w:rPr>
        <w:t>...........................</w:t>
      </w:r>
    </w:p>
    <w:p w14:paraId="5D53CD00" w14:textId="77777777" w:rsidR="00ED5F1C" w:rsidRDefault="00ED5F1C" w:rsidP="000633D5">
      <w:pPr>
        <w:spacing w:line="360" w:lineRule="exact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a .......................................………………..................... residente in ........................................................……….</w:t>
      </w:r>
    </w:p>
    <w:p w14:paraId="72EC69D7" w14:textId="77777777" w:rsidR="002C0B8F" w:rsidRDefault="00ED5F1C" w:rsidP="000633D5">
      <w:pPr>
        <w:spacing w:line="360" w:lineRule="exact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(provincia di .........) via/p.zza ..............................……………………................... n. ............., </w:t>
      </w:r>
      <w:proofErr w:type="spellStart"/>
      <w:r>
        <w:rPr>
          <w:rFonts w:ascii="Arial" w:hAnsi="Arial" w:cs="Arial"/>
          <w:sz w:val="20"/>
        </w:rPr>
        <w:t>cap</w:t>
      </w:r>
      <w:proofErr w:type="spellEnd"/>
      <w:r>
        <w:rPr>
          <w:rFonts w:ascii="Arial" w:hAnsi="Arial" w:cs="Arial"/>
          <w:sz w:val="20"/>
        </w:rPr>
        <w:t xml:space="preserve"> ..........……. tel. .............................……. </w:t>
      </w:r>
      <w:proofErr w:type="spellStart"/>
      <w:r>
        <w:rPr>
          <w:rFonts w:ascii="Arial" w:hAnsi="Arial" w:cs="Arial"/>
          <w:sz w:val="20"/>
        </w:rPr>
        <w:t>cell</w:t>
      </w:r>
      <w:proofErr w:type="spellEnd"/>
      <w:r>
        <w:rPr>
          <w:rFonts w:ascii="Arial" w:hAnsi="Arial" w:cs="Arial"/>
          <w:sz w:val="20"/>
        </w:rPr>
        <w:t xml:space="preserve">. ..............................…….... </w:t>
      </w:r>
      <w:r w:rsidR="002C0B8F">
        <w:rPr>
          <w:rFonts w:ascii="Arial" w:hAnsi="Arial" w:cs="Arial"/>
          <w:sz w:val="20"/>
        </w:rPr>
        <w:t xml:space="preserve">codice fiscale </w:t>
      </w:r>
      <w:r>
        <w:rPr>
          <w:rFonts w:ascii="Arial" w:hAnsi="Arial" w:cs="Arial"/>
          <w:sz w:val="20"/>
        </w:rPr>
        <w:t>……</w:t>
      </w:r>
      <w:proofErr w:type="gramStart"/>
      <w:r>
        <w:rPr>
          <w:rFonts w:ascii="Arial" w:hAnsi="Arial" w:cs="Arial"/>
          <w:sz w:val="20"/>
        </w:rPr>
        <w:t>…….</w:t>
      </w:r>
      <w:proofErr w:type="gramEnd"/>
      <w:r>
        <w:rPr>
          <w:rFonts w:ascii="Arial" w:hAnsi="Arial" w:cs="Arial"/>
          <w:sz w:val="20"/>
        </w:rPr>
        <w:t>……………………..……</w:t>
      </w:r>
      <w:r w:rsidR="002C0B8F">
        <w:rPr>
          <w:rFonts w:ascii="Arial" w:hAnsi="Arial" w:cs="Arial"/>
          <w:sz w:val="20"/>
        </w:rPr>
        <w:t>…</w:t>
      </w:r>
    </w:p>
    <w:p w14:paraId="72A54C12" w14:textId="77777777" w:rsidR="004810BF" w:rsidRDefault="002C0B8F" w:rsidP="000633D5">
      <w:pPr>
        <w:spacing w:line="360" w:lineRule="exact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e-mail </w:t>
      </w:r>
      <w:r w:rsidR="00ED5F1C">
        <w:rPr>
          <w:rFonts w:ascii="Arial" w:hAnsi="Arial" w:cs="Arial"/>
          <w:sz w:val="20"/>
        </w:rPr>
        <w:t>...........................................……………………</w:t>
      </w:r>
      <w:r>
        <w:rPr>
          <w:rFonts w:ascii="Arial" w:hAnsi="Arial" w:cs="Arial"/>
          <w:sz w:val="20"/>
        </w:rPr>
        <w:t>…………………………………………………………………</w:t>
      </w:r>
    </w:p>
    <w:p w14:paraId="4A644F31" w14:textId="77777777" w:rsidR="00D46E4C" w:rsidRDefault="00D46E4C" w:rsidP="000633D5">
      <w:pPr>
        <w:spacing w:line="360" w:lineRule="exact"/>
        <w:jc w:val="center"/>
        <w:rPr>
          <w:rFonts w:ascii="Arial" w:hAnsi="Arial" w:cs="Arial"/>
          <w:b/>
          <w:sz w:val="20"/>
        </w:rPr>
      </w:pPr>
    </w:p>
    <w:p w14:paraId="053EE000" w14:textId="77777777" w:rsidR="00ED5F1C" w:rsidRDefault="00ED5F1C" w:rsidP="000633D5">
      <w:pPr>
        <w:spacing w:line="360" w:lineRule="exact"/>
        <w:jc w:val="center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CHIEDE</w:t>
      </w:r>
    </w:p>
    <w:p w14:paraId="6236CBDC" w14:textId="66532260" w:rsidR="00901112" w:rsidRDefault="00960DE3" w:rsidP="00684BD7">
      <w:pPr>
        <w:spacing w:line="360" w:lineRule="exact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a</w:t>
      </w:r>
      <w:r w:rsidR="002C0B8F">
        <w:rPr>
          <w:rFonts w:ascii="Arial" w:hAnsi="Arial" w:cs="Arial"/>
          <w:sz w:val="20"/>
        </w:rPr>
        <w:t xml:space="preserve">i sensi del Bando prot. n. ……………… del …………………… emanato dal </w:t>
      </w:r>
      <w:r w:rsidR="00CE6959">
        <w:rPr>
          <w:rFonts w:ascii="Arial" w:hAnsi="Arial" w:cs="Arial"/>
          <w:sz w:val="20"/>
        </w:rPr>
        <w:t>Direttore del</w:t>
      </w:r>
      <w:r w:rsidR="002C0B8F">
        <w:rPr>
          <w:rFonts w:ascii="Arial" w:hAnsi="Arial" w:cs="Arial"/>
          <w:sz w:val="20"/>
        </w:rPr>
        <w:t xml:space="preserve"> </w:t>
      </w:r>
      <w:r w:rsidR="00CE6959">
        <w:rPr>
          <w:rFonts w:ascii="Arial" w:hAnsi="Arial" w:cs="Arial"/>
          <w:sz w:val="20"/>
        </w:rPr>
        <w:t>Dipartimento</w:t>
      </w:r>
      <w:r w:rsidR="002C0B8F">
        <w:rPr>
          <w:rFonts w:ascii="Arial" w:hAnsi="Arial" w:cs="Arial"/>
          <w:sz w:val="20"/>
        </w:rPr>
        <w:t xml:space="preserve"> di Architettura </w:t>
      </w:r>
      <w:r w:rsidR="00CE6959">
        <w:rPr>
          <w:rFonts w:ascii="Arial" w:hAnsi="Arial" w:cs="Arial"/>
          <w:sz w:val="20"/>
        </w:rPr>
        <w:t xml:space="preserve">e Disegno Industriale </w:t>
      </w:r>
      <w:r w:rsidR="002C0B8F">
        <w:rPr>
          <w:rFonts w:ascii="Arial" w:hAnsi="Arial" w:cs="Arial"/>
          <w:sz w:val="20"/>
        </w:rPr>
        <w:t>del</w:t>
      </w:r>
      <w:r w:rsidR="00B92D76">
        <w:rPr>
          <w:rFonts w:ascii="Arial" w:hAnsi="Arial" w:cs="Arial"/>
          <w:sz w:val="20"/>
        </w:rPr>
        <w:t>l’</w:t>
      </w:r>
      <w:r w:rsidR="002C0B8F">
        <w:rPr>
          <w:rFonts w:ascii="Arial" w:hAnsi="Arial" w:cs="Arial"/>
          <w:sz w:val="20"/>
        </w:rPr>
        <w:t xml:space="preserve">Università degli Studi </w:t>
      </w:r>
      <w:r w:rsidR="008B7150">
        <w:rPr>
          <w:rFonts w:ascii="Arial" w:hAnsi="Arial" w:cs="Arial"/>
          <w:sz w:val="20"/>
        </w:rPr>
        <w:t>della Campania “Luigi Vanvitelli”</w:t>
      </w:r>
      <w:r>
        <w:rPr>
          <w:rFonts w:ascii="Arial" w:hAnsi="Arial" w:cs="Arial"/>
          <w:sz w:val="20"/>
        </w:rPr>
        <w:t>,</w:t>
      </w:r>
      <w:r w:rsidR="00684BD7">
        <w:rPr>
          <w:rFonts w:ascii="Arial" w:hAnsi="Arial" w:cs="Arial"/>
          <w:sz w:val="20"/>
        </w:rPr>
        <w:t xml:space="preserve"> </w:t>
      </w:r>
      <w:r w:rsidR="00D75C15">
        <w:rPr>
          <w:rFonts w:ascii="Arial" w:hAnsi="Arial" w:cs="Arial"/>
          <w:sz w:val="20"/>
        </w:rPr>
        <w:t xml:space="preserve">di essere ammesso a partecipare alla selezione per il conferimento di </w:t>
      </w:r>
      <w:r w:rsidR="00380BAD">
        <w:rPr>
          <w:rFonts w:ascii="Arial" w:hAnsi="Arial" w:cs="Arial"/>
          <w:sz w:val="20"/>
        </w:rPr>
        <w:t>attività di tutorato</w:t>
      </w:r>
      <w:r w:rsidR="00D75C15">
        <w:rPr>
          <w:rFonts w:ascii="Arial" w:hAnsi="Arial" w:cs="Arial"/>
          <w:sz w:val="20"/>
        </w:rPr>
        <w:t xml:space="preserve"> </w:t>
      </w:r>
      <w:r w:rsidR="00621523">
        <w:rPr>
          <w:rFonts w:ascii="Arial" w:hAnsi="Arial" w:cs="Arial"/>
          <w:sz w:val="20"/>
        </w:rPr>
        <w:t>a favore di soggetti diversamente abili per la tipologia A_/_B (apporre una X sulla lettera per la quale si intende partecipare)</w:t>
      </w:r>
    </w:p>
    <w:p w14:paraId="6B379C5F" w14:textId="77777777" w:rsidR="00ED5F1C" w:rsidRDefault="00ED5F1C" w:rsidP="004B0AA5">
      <w:pPr>
        <w:numPr>
          <w:ilvl w:val="12"/>
          <w:numId w:val="0"/>
        </w:numPr>
        <w:spacing w:line="320" w:lineRule="exact"/>
        <w:ind w:firstLine="709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Consapevole che le dichiarazioni mendaci sono punite </w:t>
      </w:r>
      <w:r w:rsidR="00380BAD">
        <w:rPr>
          <w:rFonts w:ascii="Arial" w:hAnsi="Arial" w:cs="Arial"/>
          <w:sz w:val="20"/>
        </w:rPr>
        <w:t>penalmente</w:t>
      </w:r>
      <w:r>
        <w:rPr>
          <w:rFonts w:ascii="Arial" w:hAnsi="Arial" w:cs="Arial"/>
          <w:sz w:val="20"/>
        </w:rPr>
        <w:t>, sotto la prop</w:t>
      </w:r>
      <w:r w:rsidR="00380BAD">
        <w:rPr>
          <w:rFonts w:ascii="Arial" w:hAnsi="Arial" w:cs="Arial"/>
          <w:sz w:val="20"/>
        </w:rPr>
        <w:t xml:space="preserve">ria responsabilità ai sensi </w:t>
      </w:r>
      <w:proofErr w:type="gramStart"/>
      <w:r w:rsidR="00380BAD">
        <w:rPr>
          <w:rFonts w:ascii="Arial" w:hAnsi="Arial" w:cs="Arial"/>
          <w:sz w:val="20"/>
        </w:rPr>
        <w:t>dell’</w:t>
      </w:r>
      <w:r>
        <w:rPr>
          <w:rFonts w:ascii="Arial" w:hAnsi="Arial" w:cs="Arial"/>
          <w:sz w:val="20"/>
        </w:rPr>
        <w:t xml:space="preserve"> art.</w:t>
      </w:r>
      <w:proofErr w:type="gramEnd"/>
      <w:r>
        <w:rPr>
          <w:rFonts w:ascii="Arial" w:hAnsi="Arial" w:cs="Arial"/>
          <w:sz w:val="20"/>
        </w:rPr>
        <w:t xml:space="preserve"> </w:t>
      </w:r>
      <w:r w:rsidR="00380BAD">
        <w:rPr>
          <w:rFonts w:ascii="Arial" w:hAnsi="Arial" w:cs="Arial"/>
          <w:sz w:val="20"/>
        </w:rPr>
        <w:t>76</w:t>
      </w:r>
      <w:r>
        <w:rPr>
          <w:rFonts w:ascii="Arial" w:hAnsi="Arial" w:cs="Arial"/>
          <w:sz w:val="20"/>
        </w:rPr>
        <w:t xml:space="preserve"> del D.P.R. 28.12.2000 n. 445</w:t>
      </w:r>
      <w:r w:rsidR="00380BAD">
        <w:rPr>
          <w:rFonts w:ascii="Arial" w:hAnsi="Arial" w:cs="Arial"/>
          <w:sz w:val="20"/>
        </w:rPr>
        <w:t xml:space="preserve"> </w:t>
      </w:r>
      <w:r w:rsidR="00D46E4C">
        <w:rPr>
          <w:rFonts w:ascii="Arial" w:hAnsi="Arial" w:cs="Arial"/>
          <w:sz w:val="20"/>
        </w:rPr>
        <w:t xml:space="preserve">e </w:t>
      </w:r>
      <w:r w:rsidR="00380BAD">
        <w:rPr>
          <w:rFonts w:ascii="Arial" w:hAnsi="Arial" w:cs="Arial"/>
          <w:sz w:val="20"/>
        </w:rPr>
        <w:t xml:space="preserve">che codesta amministrazione effettuerà controlli, anche a campione, sulla veridicità delle dichiarazioni rese </w:t>
      </w:r>
    </w:p>
    <w:p w14:paraId="4F76E677" w14:textId="77777777" w:rsidR="00ED5F1C" w:rsidRDefault="00ED5F1C" w:rsidP="004B0AA5">
      <w:pPr>
        <w:numPr>
          <w:ilvl w:val="12"/>
          <w:numId w:val="0"/>
        </w:numPr>
        <w:spacing w:line="320" w:lineRule="exact"/>
        <w:jc w:val="center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DICHIARA</w:t>
      </w:r>
    </w:p>
    <w:p w14:paraId="1F744A1C" w14:textId="751121D7" w:rsidR="00ED5F1C" w:rsidRPr="00880BF7" w:rsidRDefault="00ED5F1C" w:rsidP="00880BF7">
      <w:pPr>
        <w:pStyle w:val="Paragrafoelenco"/>
        <w:widowControl w:val="0"/>
        <w:numPr>
          <w:ilvl w:val="0"/>
          <w:numId w:val="7"/>
        </w:numPr>
        <w:spacing w:line="320" w:lineRule="exact"/>
        <w:jc w:val="both"/>
        <w:rPr>
          <w:rFonts w:ascii="Arial" w:hAnsi="Arial" w:cs="Arial"/>
          <w:sz w:val="20"/>
        </w:rPr>
      </w:pPr>
      <w:r w:rsidRPr="00880BF7">
        <w:rPr>
          <w:rFonts w:ascii="Arial" w:hAnsi="Arial" w:cs="Arial"/>
          <w:sz w:val="20"/>
        </w:rPr>
        <w:t>di rinunciare ad ogni pretesa nel caso in cui il conferimento del contratto non abbia esito positivo</w:t>
      </w:r>
      <w:r w:rsidR="00684BD7" w:rsidRPr="00880BF7">
        <w:rPr>
          <w:rFonts w:ascii="Arial" w:hAnsi="Arial" w:cs="Arial"/>
          <w:sz w:val="20"/>
        </w:rPr>
        <w:t>;</w:t>
      </w:r>
    </w:p>
    <w:p w14:paraId="4B4BD6B5" w14:textId="789C7EC7" w:rsidR="00380BAD" w:rsidRPr="00880BF7" w:rsidRDefault="00684BD7" w:rsidP="00880BF7">
      <w:pPr>
        <w:pStyle w:val="Paragrafoelenco"/>
        <w:widowControl w:val="0"/>
        <w:numPr>
          <w:ilvl w:val="0"/>
          <w:numId w:val="7"/>
        </w:numPr>
        <w:spacing w:line="320" w:lineRule="exact"/>
        <w:jc w:val="both"/>
        <w:rPr>
          <w:rFonts w:ascii="Arial" w:hAnsi="Arial" w:cs="Arial"/>
          <w:sz w:val="20"/>
        </w:rPr>
      </w:pPr>
      <w:r w:rsidRPr="00880BF7">
        <w:rPr>
          <w:rFonts w:ascii="Arial" w:hAnsi="Arial" w:cs="Arial"/>
          <w:sz w:val="20"/>
        </w:rPr>
        <w:t>di possedere i requisiti di cui all’art. 1 del bando di selezione</w:t>
      </w:r>
    </w:p>
    <w:p w14:paraId="3778C2FC" w14:textId="4AEEF2B5" w:rsidR="00684BD7" w:rsidRPr="00880BF7" w:rsidRDefault="00684BD7" w:rsidP="00880BF7">
      <w:pPr>
        <w:pStyle w:val="Paragrafoelenco"/>
        <w:widowControl w:val="0"/>
        <w:numPr>
          <w:ilvl w:val="0"/>
          <w:numId w:val="7"/>
        </w:numPr>
        <w:spacing w:line="320" w:lineRule="exact"/>
        <w:jc w:val="both"/>
        <w:rPr>
          <w:rFonts w:ascii="Arial" w:hAnsi="Arial" w:cs="Arial"/>
          <w:sz w:val="20"/>
        </w:rPr>
      </w:pPr>
      <w:r w:rsidRPr="00880BF7">
        <w:rPr>
          <w:rFonts w:ascii="Arial" w:hAnsi="Arial" w:cs="Arial"/>
          <w:sz w:val="20"/>
        </w:rPr>
        <w:t xml:space="preserve">di non trovarsi in una </w:t>
      </w:r>
      <w:proofErr w:type="gramStart"/>
      <w:r w:rsidRPr="00880BF7">
        <w:rPr>
          <w:rFonts w:ascii="Arial" w:hAnsi="Arial" w:cs="Arial"/>
          <w:sz w:val="20"/>
        </w:rPr>
        <w:t>delle situazione</w:t>
      </w:r>
      <w:proofErr w:type="gramEnd"/>
      <w:r w:rsidRPr="00880BF7">
        <w:rPr>
          <w:rFonts w:ascii="Arial" w:hAnsi="Arial" w:cs="Arial"/>
          <w:sz w:val="20"/>
        </w:rPr>
        <w:t xml:space="preserve"> di incompatibilità di cui all’art. 1 del bando di selezione;</w:t>
      </w:r>
    </w:p>
    <w:p w14:paraId="2EDD003C" w14:textId="55E54296" w:rsidR="00684BD7" w:rsidRPr="00880BF7" w:rsidRDefault="00684BD7" w:rsidP="00880BF7">
      <w:pPr>
        <w:pStyle w:val="Paragrafoelenco"/>
        <w:widowControl w:val="0"/>
        <w:numPr>
          <w:ilvl w:val="0"/>
          <w:numId w:val="7"/>
        </w:numPr>
        <w:spacing w:line="320" w:lineRule="exact"/>
        <w:jc w:val="both"/>
        <w:rPr>
          <w:rFonts w:ascii="Arial" w:hAnsi="Arial" w:cs="Arial"/>
          <w:sz w:val="20"/>
        </w:rPr>
      </w:pPr>
      <w:r w:rsidRPr="00880BF7">
        <w:rPr>
          <w:rFonts w:ascii="Arial" w:hAnsi="Arial" w:cs="Arial"/>
          <w:sz w:val="20"/>
        </w:rPr>
        <w:t>di possedere, in particolare, il seguente requisito:</w:t>
      </w:r>
    </w:p>
    <w:p w14:paraId="6F5ECA99" w14:textId="5459C494" w:rsidR="00684BD7" w:rsidRPr="00880BF7" w:rsidRDefault="00901112" w:rsidP="00880BF7">
      <w:pPr>
        <w:pStyle w:val="Paragrafoelenco"/>
        <w:widowControl w:val="0"/>
        <w:numPr>
          <w:ilvl w:val="0"/>
          <w:numId w:val="7"/>
        </w:numPr>
        <w:spacing w:line="320" w:lineRule="exact"/>
        <w:jc w:val="both"/>
        <w:rPr>
          <w:rFonts w:ascii="Arial" w:hAnsi="Arial" w:cs="Arial"/>
          <w:sz w:val="20"/>
        </w:rPr>
      </w:pPr>
      <w:r w:rsidRPr="00880BF7">
        <w:rPr>
          <w:rFonts w:ascii="Arial" w:hAnsi="Arial" w:cs="Arial"/>
          <w:sz w:val="20"/>
        </w:rPr>
        <w:t xml:space="preserve">di essere </w:t>
      </w:r>
      <w:r w:rsidR="00684BD7" w:rsidRPr="00880BF7">
        <w:rPr>
          <w:rFonts w:ascii="Arial" w:hAnsi="Arial" w:cs="Arial"/>
          <w:sz w:val="20"/>
        </w:rPr>
        <w:t xml:space="preserve">iscritto al </w:t>
      </w:r>
      <w:r w:rsidRPr="00880BF7">
        <w:rPr>
          <w:rFonts w:ascii="Arial" w:hAnsi="Arial" w:cs="Arial"/>
          <w:sz w:val="20"/>
        </w:rPr>
        <w:t xml:space="preserve">seguente </w:t>
      </w:r>
      <w:r w:rsidR="00684BD7" w:rsidRPr="00880BF7">
        <w:rPr>
          <w:rFonts w:ascii="Arial" w:hAnsi="Arial" w:cs="Arial"/>
          <w:sz w:val="20"/>
        </w:rPr>
        <w:t xml:space="preserve">Corso di Dottorato di Ricerca presso </w:t>
      </w:r>
      <w:r w:rsidR="008B7150" w:rsidRPr="00880BF7">
        <w:rPr>
          <w:rFonts w:ascii="Arial" w:hAnsi="Arial" w:cs="Arial"/>
          <w:sz w:val="20"/>
        </w:rPr>
        <w:t>codesto</w:t>
      </w:r>
      <w:r w:rsidR="00B92D76" w:rsidRPr="00880BF7">
        <w:rPr>
          <w:rFonts w:ascii="Arial" w:hAnsi="Arial" w:cs="Arial"/>
          <w:sz w:val="20"/>
        </w:rPr>
        <w:t xml:space="preserve"> </w:t>
      </w:r>
      <w:r w:rsidR="008B7150" w:rsidRPr="00880BF7">
        <w:rPr>
          <w:rFonts w:ascii="Arial" w:hAnsi="Arial" w:cs="Arial"/>
          <w:sz w:val="20"/>
        </w:rPr>
        <w:t>Atene</w:t>
      </w:r>
      <w:r w:rsidR="00B92D76" w:rsidRPr="00880BF7">
        <w:rPr>
          <w:rFonts w:ascii="Arial" w:hAnsi="Arial" w:cs="Arial"/>
          <w:sz w:val="20"/>
        </w:rPr>
        <w:t>o</w:t>
      </w:r>
      <w:r w:rsidR="00880BF7">
        <w:rPr>
          <w:rFonts w:ascii="Arial" w:hAnsi="Arial" w:cs="Arial"/>
          <w:sz w:val="20"/>
        </w:rPr>
        <w:t>_______________________________________________________;</w:t>
      </w:r>
    </w:p>
    <w:p w14:paraId="6A4039E0" w14:textId="284BD089" w:rsidR="008B7150" w:rsidRPr="00880BF7" w:rsidRDefault="008B7150" w:rsidP="00880BF7">
      <w:pPr>
        <w:pStyle w:val="Paragrafoelenco"/>
        <w:widowControl w:val="0"/>
        <w:numPr>
          <w:ilvl w:val="0"/>
          <w:numId w:val="7"/>
        </w:numPr>
        <w:spacing w:line="320" w:lineRule="exact"/>
        <w:jc w:val="both"/>
        <w:rPr>
          <w:rFonts w:ascii="Arial" w:hAnsi="Arial" w:cs="Arial"/>
          <w:sz w:val="20"/>
        </w:rPr>
      </w:pPr>
      <w:r w:rsidRPr="00880BF7">
        <w:rPr>
          <w:rFonts w:ascii="Arial" w:hAnsi="Arial" w:cs="Arial"/>
          <w:sz w:val="20"/>
        </w:rPr>
        <w:t>di essere iscritto</w:t>
      </w:r>
      <w:r w:rsidR="00621523" w:rsidRPr="00880BF7">
        <w:rPr>
          <w:rFonts w:ascii="Arial" w:hAnsi="Arial" w:cs="Arial"/>
          <w:sz w:val="20"/>
        </w:rPr>
        <w:t xml:space="preserve">, in </w:t>
      </w:r>
      <w:proofErr w:type="gramStart"/>
      <w:r w:rsidR="00621523" w:rsidRPr="00880BF7">
        <w:rPr>
          <w:rFonts w:ascii="Arial" w:hAnsi="Arial" w:cs="Arial"/>
          <w:sz w:val="20"/>
        </w:rPr>
        <w:t xml:space="preserve">particolare, </w:t>
      </w:r>
      <w:r w:rsidRPr="00880BF7">
        <w:rPr>
          <w:rFonts w:ascii="Arial" w:hAnsi="Arial" w:cs="Arial"/>
          <w:sz w:val="20"/>
        </w:rPr>
        <w:t xml:space="preserve"> al</w:t>
      </w:r>
      <w:proofErr w:type="gramEnd"/>
      <w:r w:rsidRPr="00880BF7">
        <w:rPr>
          <w:rFonts w:ascii="Arial" w:hAnsi="Arial" w:cs="Arial"/>
          <w:sz w:val="20"/>
        </w:rPr>
        <w:t xml:space="preserve"> seguente Corso di Laurea </w:t>
      </w:r>
      <w:r w:rsidR="00621523" w:rsidRPr="00880BF7">
        <w:rPr>
          <w:rFonts w:ascii="Arial" w:hAnsi="Arial" w:cs="Arial"/>
          <w:sz w:val="20"/>
        </w:rPr>
        <w:t>_________________</w:t>
      </w:r>
    </w:p>
    <w:p w14:paraId="42128D91" w14:textId="77777777" w:rsidR="008B7150" w:rsidRPr="00901112" w:rsidRDefault="008B7150" w:rsidP="00901112">
      <w:pPr>
        <w:widowControl w:val="0"/>
        <w:spacing w:line="320" w:lineRule="exact"/>
        <w:jc w:val="both"/>
        <w:rPr>
          <w:rFonts w:ascii="Arial" w:hAnsi="Arial" w:cs="Arial"/>
          <w:sz w:val="16"/>
        </w:rPr>
      </w:pPr>
    </w:p>
    <w:p w14:paraId="5CCDD12F" w14:textId="77777777" w:rsidR="00AE2CFA" w:rsidRDefault="00380BAD" w:rsidP="00380BAD">
      <w:pPr>
        <w:widowControl w:val="0"/>
        <w:spacing w:line="320" w:lineRule="exact"/>
        <w:ind w:left="360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Il s</w:t>
      </w:r>
      <w:r w:rsidR="00AE2CFA">
        <w:rPr>
          <w:rFonts w:ascii="Arial" w:hAnsi="Arial" w:cs="Arial"/>
          <w:sz w:val="20"/>
        </w:rPr>
        <w:t>ottoscritto allega, inoltre, alla presente domanda:</w:t>
      </w:r>
    </w:p>
    <w:p w14:paraId="5EDEEC49" w14:textId="016F1EAF" w:rsidR="00380BAD" w:rsidRPr="008140D5" w:rsidRDefault="00AE2CFA" w:rsidP="00AE2CFA">
      <w:pPr>
        <w:widowControl w:val="0"/>
        <w:numPr>
          <w:ilvl w:val="0"/>
          <w:numId w:val="6"/>
        </w:numPr>
        <w:spacing w:line="320" w:lineRule="exact"/>
        <w:jc w:val="both"/>
        <w:rPr>
          <w:rFonts w:ascii="Arial" w:hAnsi="Arial" w:cs="Arial"/>
          <w:sz w:val="20"/>
        </w:rPr>
      </w:pPr>
      <w:bookmarkStart w:id="0" w:name="_Hlk106032417"/>
      <w:r>
        <w:rPr>
          <w:rFonts w:ascii="Arial" w:hAnsi="Arial" w:cs="Arial"/>
          <w:sz w:val="20"/>
        </w:rPr>
        <w:t xml:space="preserve">dichiarazione sostitutiva di </w:t>
      </w:r>
      <w:r w:rsidRPr="006D05DD">
        <w:rPr>
          <w:rFonts w:ascii="Arial" w:hAnsi="Arial" w:cs="Arial"/>
          <w:sz w:val="20"/>
        </w:rPr>
        <w:t>certificazione resa ai sensi degli artt. 46,47 e 76 del D.P.R. 445/2000</w:t>
      </w:r>
      <w:bookmarkEnd w:id="0"/>
      <w:r w:rsidRPr="006D05DD">
        <w:rPr>
          <w:rFonts w:ascii="Arial" w:hAnsi="Arial" w:cs="Arial"/>
          <w:sz w:val="20"/>
        </w:rPr>
        <w:t xml:space="preserve"> </w:t>
      </w:r>
      <w:r w:rsidRPr="008140D5">
        <w:rPr>
          <w:rFonts w:ascii="Arial" w:hAnsi="Arial" w:cs="Arial"/>
          <w:sz w:val="20"/>
        </w:rPr>
        <w:t xml:space="preserve">relativa al possesso dei titoli di cui all’art. </w:t>
      </w:r>
      <w:r w:rsidR="003E22B0" w:rsidRPr="008140D5">
        <w:rPr>
          <w:rFonts w:ascii="Arial" w:hAnsi="Arial" w:cs="Arial"/>
          <w:sz w:val="20"/>
        </w:rPr>
        <w:t>4</w:t>
      </w:r>
      <w:r w:rsidRPr="008140D5">
        <w:rPr>
          <w:rFonts w:ascii="Arial" w:hAnsi="Arial" w:cs="Arial"/>
          <w:sz w:val="20"/>
        </w:rPr>
        <w:t xml:space="preserve"> del bando di selezione;</w:t>
      </w:r>
    </w:p>
    <w:p w14:paraId="6E692D82" w14:textId="1F665CD5" w:rsidR="006D05DD" w:rsidRPr="008140D5" w:rsidRDefault="00AE2CFA" w:rsidP="006D05DD">
      <w:pPr>
        <w:widowControl w:val="0"/>
        <w:numPr>
          <w:ilvl w:val="0"/>
          <w:numId w:val="6"/>
        </w:numPr>
        <w:spacing w:line="320" w:lineRule="exact"/>
        <w:jc w:val="both"/>
        <w:rPr>
          <w:rFonts w:ascii="Arial" w:hAnsi="Arial" w:cs="Arial"/>
          <w:sz w:val="20"/>
        </w:rPr>
      </w:pPr>
      <w:r w:rsidRPr="008140D5">
        <w:rPr>
          <w:rFonts w:ascii="Arial" w:hAnsi="Arial" w:cs="Arial"/>
          <w:i/>
          <w:sz w:val="20"/>
        </w:rPr>
        <w:t xml:space="preserve">curriculum vitae et </w:t>
      </w:r>
      <w:proofErr w:type="spellStart"/>
      <w:r w:rsidRPr="008140D5">
        <w:rPr>
          <w:rFonts w:ascii="Arial" w:hAnsi="Arial" w:cs="Arial"/>
          <w:i/>
          <w:sz w:val="20"/>
        </w:rPr>
        <w:t>studiorum</w:t>
      </w:r>
      <w:proofErr w:type="spellEnd"/>
      <w:r w:rsidRPr="008140D5">
        <w:rPr>
          <w:rFonts w:ascii="Arial" w:hAnsi="Arial" w:cs="Arial"/>
          <w:sz w:val="20"/>
        </w:rPr>
        <w:t xml:space="preserve"> debitamente certificato</w:t>
      </w:r>
      <w:r w:rsidR="006D05DD" w:rsidRPr="008140D5">
        <w:rPr>
          <w:rFonts w:ascii="Arial" w:hAnsi="Arial" w:cs="Arial"/>
          <w:sz w:val="20"/>
        </w:rPr>
        <w:t>;</w:t>
      </w:r>
    </w:p>
    <w:p w14:paraId="25A57FEC" w14:textId="78E550A7" w:rsidR="006D05DD" w:rsidRPr="008140D5" w:rsidRDefault="00A07708" w:rsidP="006D05DD">
      <w:pPr>
        <w:widowControl w:val="0"/>
        <w:numPr>
          <w:ilvl w:val="0"/>
          <w:numId w:val="6"/>
        </w:numPr>
        <w:spacing w:line="320" w:lineRule="exact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per il </w:t>
      </w:r>
      <w:r w:rsidRPr="00A07708">
        <w:rPr>
          <w:rFonts w:ascii="Arial" w:hAnsi="Arial" w:cs="Arial"/>
          <w:sz w:val="20"/>
        </w:rPr>
        <w:t>tutorato alla pari (</w:t>
      </w:r>
      <w:proofErr w:type="spellStart"/>
      <w:r w:rsidRPr="00A07708">
        <w:rPr>
          <w:rFonts w:ascii="Arial" w:hAnsi="Arial" w:cs="Arial"/>
          <w:sz w:val="20"/>
        </w:rPr>
        <w:t>Tip.B</w:t>
      </w:r>
      <w:proofErr w:type="spellEnd"/>
      <w:r w:rsidRPr="00A07708">
        <w:rPr>
          <w:rFonts w:ascii="Arial" w:hAnsi="Arial" w:cs="Arial"/>
          <w:sz w:val="20"/>
        </w:rPr>
        <w:t>)</w:t>
      </w:r>
      <w:r w:rsidR="006D05DD" w:rsidRPr="008140D5">
        <w:rPr>
          <w:rFonts w:ascii="Arial" w:hAnsi="Arial" w:cs="Arial"/>
          <w:sz w:val="20"/>
        </w:rPr>
        <w:t>, dichiarazione sostitutiva di certificazione resa ai sensi degli artt. 46,47 e 76 del D.P.R. 445/2000 relativa alla votazione media</w:t>
      </w:r>
      <w:r w:rsidR="00C5507D" w:rsidRPr="008140D5">
        <w:rPr>
          <w:rFonts w:ascii="Arial" w:hAnsi="Arial" w:cs="Arial"/>
          <w:sz w:val="20"/>
        </w:rPr>
        <w:t xml:space="preserve"> </w:t>
      </w:r>
      <w:r w:rsidR="00A306DD" w:rsidRPr="008140D5">
        <w:rPr>
          <w:rFonts w:ascii="Arial" w:hAnsi="Arial" w:cs="Arial"/>
          <w:sz w:val="20"/>
        </w:rPr>
        <w:t>ponderata</w:t>
      </w:r>
      <w:r w:rsidR="006D05DD" w:rsidRPr="008140D5">
        <w:rPr>
          <w:rFonts w:ascii="Arial" w:hAnsi="Arial" w:cs="Arial"/>
          <w:sz w:val="20"/>
        </w:rPr>
        <w:t xml:space="preserve"> riportata negli esami sostenuti entro il 31/0</w:t>
      </w:r>
      <w:r w:rsidR="00BD534F">
        <w:rPr>
          <w:rFonts w:ascii="Arial" w:hAnsi="Arial" w:cs="Arial"/>
          <w:sz w:val="20"/>
        </w:rPr>
        <w:t>5</w:t>
      </w:r>
      <w:r w:rsidR="006D05DD" w:rsidRPr="008140D5">
        <w:rPr>
          <w:rFonts w:ascii="Arial" w:hAnsi="Arial" w:cs="Arial"/>
          <w:sz w:val="20"/>
        </w:rPr>
        <w:t>/202</w:t>
      </w:r>
      <w:r w:rsidR="00BD534F">
        <w:rPr>
          <w:rFonts w:ascii="Arial" w:hAnsi="Arial" w:cs="Arial"/>
          <w:sz w:val="20"/>
        </w:rPr>
        <w:t>2</w:t>
      </w:r>
      <w:r w:rsidR="006D05DD" w:rsidRPr="008140D5">
        <w:rPr>
          <w:rFonts w:ascii="Arial" w:hAnsi="Arial" w:cs="Arial"/>
          <w:sz w:val="20"/>
        </w:rPr>
        <w:t>;</w:t>
      </w:r>
    </w:p>
    <w:p w14:paraId="291BA229" w14:textId="1FDBEAFE" w:rsidR="00AE2CFA" w:rsidRPr="008140D5" w:rsidRDefault="00A07708" w:rsidP="006D05DD">
      <w:pPr>
        <w:widowControl w:val="0"/>
        <w:numPr>
          <w:ilvl w:val="0"/>
          <w:numId w:val="6"/>
        </w:numPr>
        <w:spacing w:line="320" w:lineRule="exact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per il </w:t>
      </w:r>
      <w:r w:rsidRPr="00A07708">
        <w:rPr>
          <w:rFonts w:ascii="Arial" w:hAnsi="Arial" w:cs="Arial"/>
          <w:sz w:val="20"/>
        </w:rPr>
        <w:t>tutorato alla pari (</w:t>
      </w:r>
      <w:proofErr w:type="spellStart"/>
      <w:r w:rsidRPr="00A07708">
        <w:rPr>
          <w:rFonts w:ascii="Arial" w:hAnsi="Arial" w:cs="Arial"/>
          <w:sz w:val="20"/>
        </w:rPr>
        <w:t>Tip.B</w:t>
      </w:r>
      <w:proofErr w:type="spellEnd"/>
      <w:r w:rsidRPr="00A07708">
        <w:rPr>
          <w:rFonts w:ascii="Arial" w:hAnsi="Arial" w:cs="Arial"/>
          <w:sz w:val="20"/>
        </w:rPr>
        <w:t>)</w:t>
      </w:r>
      <w:r w:rsidR="006D05DD" w:rsidRPr="008140D5">
        <w:rPr>
          <w:rFonts w:ascii="Arial" w:hAnsi="Arial" w:cs="Arial"/>
          <w:sz w:val="20"/>
        </w:rPr>
        <w:t>, dichiarazione sostitutiva di certificazione resa ai sensi degli artt. 46,47 e 76 del D.P.R. 445/2000 relativa al numero di lodi conseguite negli esami sostenuti entro il 31/0</w:t>
      </w:r>
      <w:r w:rsidR="00BD534F">
        <w:rPr>
          <w:rFonts w:ascii="Arial" w:hAnsi="Arial" w:cs="Arial"/>
          <w:sz w:val="20"/>
        </w:rPr>
        <w:t>5/2022.</w:t>
      </w:r>
    </w:p>
    <w:p w14:paraId="2428B91E" w14:textId="77777777" w:rsidR="00684BD7" w:rsidRDefault="00684BD7" w:rsidP="00380BAD">
      <w:pPr>
        <w:widowControl w:val="0"/>
        <w:spacing w:line="320" w:lineRule="exact"/>
        <w:ind w:left="360"/>
        <w:jc w:val="both"/>
        <w:rPr>
          <w:rFonts w:ascii="Arial" w:hAnsi="Arial" w:cs="Arial"/>
          <w:sz w:val="20"/>
        </w:rPr>
      </w:pPr>
    </w:p>
    <w:p w14:paraId="49526C8B" w14:textId="77777777" w:rsidR="00ED5F1C" w:rsidRDefault="00ED5F1C" w:rsidP="004B0AA5">
      <w:pPr>
        <w:pStyle w:val="Corpodeltesto"/>
        <w:spacing w:line="320" w:lineRule="exact"/>
      </w:pPr>
      <w:r>
        <w:t>Aversa</w:t>
      </w:r>
      <w:proofErr w:type="gramStart"/>
      <w:r>
        <w:t>,  ..............................</w:t>
      </w:r>
      <w:proofErr w:type="gramEnd"/>
      <w:r w:rsidR="004810BF"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380BAD">
        <w:t>F</w:t>
      </w:r>
      <w:r>
        <w:t>irma</w:t>
      </w:r>
    </w:p>
    <w:p w14:paraId="777421B4" w14:textId="77777777" w:rsidR="00ED5F1C" w:rsidRDefault="00ED5F1C" w:rsidP="004B0AA5">
      <w:pPr>
        <w:spacing w:line="320" w:lineRule="exact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>……………………..…………………….</w:t>
      </w:r>
    </w:p>
    <w:p w14:paraId="3D3DDE9E" w14:textId="77777777" w:rsidR="00A0313D" w:rsidRDefault="00A0313D" w:rsidP="004B0AA5">
      <w:pPr>
        <w:spacing w:line="320" w:lineRule="exact"/>
        <w:jc w:val="both"/>
        <w:rPr>
          <w:rFonts w:ascii="Arial" w:hAnsi="Arial" w:cs="Arial"/>
          <w:sz w:val="20"/>
        </w:rPr>
      </w:pPr>
    </w:p>
    <w:p w14:paraId="0992205A" w14:textId="77777777" w:rsidR="00A0313D" w:rsidRDefault="00A0313D" w:rsidP="00A0313D">
      <w:pPr>
        <w:pStyle w:val="Default"/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ALLEGARE COPIA FRONTE/RETRO DI UN DOCUMENTO D’IDENTITA’ IN CORSO DI VALIDITA’ </w:t>
      </w:r>
    </w:p>
    <w:sectPr w:rsidR="00A0313D" w:rsidSect="00901112">
      <w:headerReference w:type="default" r:id="rId7"/>
      <w:pgSz w:w="11906" w:h="16838"/>
      <w:pgMar w:top="719" w:right="1134" w:bottom="540" w:left="1134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4287D5" w14:textId="77777777" w:rsidR="00BB5B63" w:rsidRDefault="00BB5B63">
      <w:r>
        <w:separator/>
      </w:r>
    </w:p>
  </w:endnote>
  <w:endnote w:type="continuationSeparator" w:id="0">
    <w:p w14:paraId="3126B07F" w14:textId="77777777" w:rsidR="00BB5B63" w:rsidRDefault="00BB5B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5473C5" w14:textId="77777777" w:rsidR="00BB5B63" w:rsidRDefault="00BB5B63">
      <w:r>
        <w:separator/>
      </w:r>
    </w:p>
  </w:footnote>
  <w:footnote w:type="continuationSeparator" w:id="0">
    <w:p w14:paraId="6DB68220" w14:textId="77777777" w:rsidR="00BB5B63" w:rsidRDefault="00BB5B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0C41B2" w14:textId="77777777" w:rsidR="00CF4F9A" w:rsidRDefault="00BB652F" w:rsidP="000633D5">
    <w:pPr>
      <w:pStyle w:val="Intestazione"/>
      <w:pBdr>
        <w:bottom w:val="single" w:sz="4" w:space="1" w:color="auto"/>
      </w:pBdr>
      <w:jc w:val="center"/>
    </w:pPr>
    <w:r>
      <w:t>ALL. A</w:t>
    </w:r>
  </w:p>
  <w:p w14:paraId="2B40F2CD" w14:textId="77777777" w:rsidR="00BB652F" w:rsidRPr="000633D5" w:rsidRDefault="00BB652F" w:rsidP="000633D5">
    <w:pPr>
      <w:pStyle w:val="Intestazione"/>
      <w:pBdr>
        <w:bottom w:val="single" w:sz="4" w:space="1" w:color="auto"/>
      </w:pBdr>
      <w:jc w:val="center"/>
    </w:pPr>
    <w:r>
      <w:t>SCHEMA DI DOMAND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A58C8D02"/>
    <w:lvl w:ilvl="0">
      <w:numFmt w:val="decimal"/>
      <w:lvlText w:val="*"/>
      <w:lvlJc w:val="left"/>
    </w:lvl>
  </w:abstractNum>
  <w:abstractNum w:abstractNumId="1" w15:restartNumberingAfterBreak="0">
    <w:nsid w:val="1C0400F9"/>
    <w:multiLevelType w:val="hybridMultilevel"/>
    <w:tmpl w:val="473E83FC"/>
    <w:lvl w:ilvl="0" w:tplc="DFEAB79A">
      <w:start w:val="1"/>
      <w:numFmt w:val="decimal"/>
      <w:lvlText w:val="%1)"/>
      <w:lvlJc w:val="left"/>
      <w:pPr>
        <w:ind w:left="735" w:hanging="375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4B5D3B"/>
    <w:multiLevelType w:val="hybridMultilevel"/>
    <w:tmpl w:val="9662B3F6"/>
    <w:lvl w:ilvl="0" w:tplc="DA9081B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5C36DF"/>
    <w:multiLevelType w:val="hybridMultilevel"/>
    <w:tmpl w:val="6CDA4660"/>
    <w:lvl w:ilvl="0" w:tplc="0410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8240095"/>
    <w:multiLevelType w:val="singleLevel"/>
    <w:tmpl w:val="0410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4A197578"/>
    <w:multiLevelType w:val="hybridMultilevel"/>
    <w:tmpl w:val="F9143628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7130267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515968503">
    <w:abstractNumId w:val="0"/>
    <w:lvlOverride w:ilvl="0">
      <w:lvl w:ilvl="0"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3" w16cid:durableId="1181240387">
    <w:abstractNumId w:val="4"/>
  </w:num>
  <w:num w:numId="4" w16cid:durableId="1018199549">
    <w:abstractNumId w:val="3"/>
  </w:num>
  <w:num w:numId="5" w16cid:durableId="673456729">
    <w:abstractNumId w:val="5"/>
  </w:num>
  <w:num w:numId="6" w16cid:durableId="480199537">
    <w:abstractNumId w:val="1"/>
  </w:num>
  <w:num w:numId="7" w16cid:durableId="14330900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MDM0MzcxNDIzNjBX0lEKTi0uzszPAykwrQUAK3xQtiwAAAA="/>
  </w:docVars>
  <w:rsids>
    <w:rsidRoot w:val="00E33035"/>
    <w:rsid w:val="0004325F"/>
    <w:rsid w:val="000633D5"/>
    <w:rsid w:val="0008622B"/>
    <w:rsid w:val="000A1D93"/>
    <w:rsid w:val="000F750B"/>
    <w:rsid w:val="00153540"/>
    <w:rsid w:val="00215264"/>
    <w:rsid w:val="002B7CA3"/>
    <w:rsid w:val="002C0B8F"/>
    <w:rsid w:val="0030608E"/>
    <w:rsid w:val="00316842"/>
    <w:rsid w:val="00372EDE"/>
    <w:rsid w:val="00380BAD"/>
    <w:rsid w:val="003878AC"/>
    <w:rsid w:val="003A0913"/>
    <w:rsid w:val="003C0B75"/>
    <w:rsid w:val="003E05F5"/>
    <w:rsid w:val="003E22B0"/>
    <w:rsid w:val="0045307C"/>
    <w:rsid w:val="00467682"/>
    <w:rsid w:val="004810BF"/>
    <w:rsid w:val="004B0AA5"/>
    <w:rsid w:val="00505B67"/>
    <w:rsid w:val="00514F9C"/>
    <w:rsid w:val="006118B0"/>
    <w:rsid w:val="00621523"/>
    <w:rsid w:val="006251C1"/>
    <w:rsid w:val="00684BD7"/>
    <w:rsid w:val="00686241"/>
    <w:rsid w:val="006D05DD"/>
    <w:rsid w:val="006E23C4"/>
    <w:rsid w:val="007012C4"/>
    <w:rsid w:val="00751F85"/>
    <w:rsid w:val="00773E58"/>
    <w:rsid w:val="00797B90"/>
    <w:rsid w:val="008007BA"/>
    <w:rsid w:val="008140D5"/>
    <w:rsid w:val="0083786A"/>
    <w:rsid w:val="00880BF7"/>
    <w:rsid w:val="008B7150"/>
    <w:rsid w:val="00901112"/>
    <w:rsid w:val="00925089"/>
    <w:rsid w:val="00960DE3"/>
    <w:rsid w:val="009650AC"/>
    <w:rsid w:val="00973779"/>
    <w:rsid w:val="009B3102"/>
    <w:rsid w:val="009D7694"/>
    <w:rsid w:val="00A02890"/>
    <w:rsid w:val="00A0313D"/>
    <w:rsid w:val="00A07708"/>
    <w:rsid w:val="00A10743"/>
    <w:rsid w:val="00A27119"/>
    <w:rsid w:val="00A306DD"/>
    <w:rsid w:val="00A34AAF"/>
    <w:rsid w:val="00A70A4F"/>
    <w:rsid w:val="00AB515B"/>
    <w:rsid w:val="00AE2CFA"/>
    <w:rsid w:val="00B16A85"/>
    <w:rsid w:val="00B2056A"/>
    <w:rsid w:val="00B25F1E"/>
    <w:rsid w:val="00B26AD0"/>
    <w:rsid w:val="00B60D92"/>
    <w:rsid w:val="00B666F4"/>
    <w:rsid w:val="00B92D76"/>
    <w:rsid w:val="00B92FD7"/>
    <w:rsid w:val="00BB5B63"/>
    <w:rsid w:val="00BB652F"/>
    <w:rsid w:val="00BD534F"/>
    <w:rsid w:val="00BE7ECA"/>
    <w:rsid w:val="00C428C0"/>
    <w:rsid w:val="00C5507D"/>
    <w:rsid w:val="00C77AF7"/>
    <w:rsid w:val="00C85EC2"/>
    <w:rsid w:val="00CC2F99"/>
    <w:rsid w:val="00CE6959"/>
    <w:rsid w:val="00CF138C"/>
    <w:rsid w:val="00CF4F9A"/>
    <w:rsid w:val="00D32E02"/>
    <w:rsid w:val="00D46E4C"/>
    <w:rsid w:val="00D608A0"/>
    <w:rsid w:val="00D75C15"/>
    <w:rsid w:val="00DB2CA4"/>
    <w:rsid w:val="00DC2A98"/>
    <w:rsid w:val="00DF27C6"/>
    <w:rsid w:val="00E25286"/>
    <w:rsid w:val="00E33035"/>
    <w:rsid w:val="00E45D7C"/>
    <w:rsid w:val="00E50CBB"/>
    <w:rsid w:val="00E828B9"/>
    <w:rsid w:val="00ED5F1C"/>
    <w:rsid w:val="00F64086"/>
    <w:rsid w:val="00F85DBF"/>
    <w:rsid w:val="00F97476"/>
    <w:rsid w:val="00FB21B4"/>
    <w:rsid w:val="00FE770F"/>
    <w:rsid w:val="00FF3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87F1857"/>
  <w15:chartTrackingRefBased/>
  <w15:docId w15:val="{4D31856F-AAEC-4B25-9342-E6DD8E74BB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Pr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orpodeltesto">
    <w:name w:val="Corpo del testo"/>
    <w:basedOn w:val="Normale"/>
    <w:pPr>
      <w:overflowPunct w:val="0"/>
      <w:autoSpaceDE w:val="0"/>
      <w:autoSpaceDN w:val="0"/>
      <w:adjustRightInd w:val="0"/>
      <w:spacing w:line="480" w:lineRule="auto"/>
      <w:jc w:val="both"/>
      <w:textAlignment w:val="baseline"/>
    </w:pPr>
    <w:rPr>
      <w:rFonts w:ascii="Arial" w:hAnsi="Arial"/>
      <w:sz w:val="20"/>
      <w:szCs w:val="20"/>
    </w:rPr>
  </w:style>
  <w:style w:type="paragraph" w:styleId="Intestazione">
    <w:name w:val="header"/>
    <w:basedOn w:val="Normale"/>
    <w:rsid w:val="00E50CBB"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rsid w:val="00E50CBB"/>
    <w:pPr>
      <w:tabs>
        <w:tab w:val="center" w:pos="4819"/>
        <w:tab w:val="right" w:pos="9638"/>
      </w:tabs>
    </w:pPr>
  </w:style>
  <w:style w:type="table" w:styleId="Grigliatabella">
    <w:name w:val="Table Grid"/>
    <w:basedOn w:val="Tabellanormale"/>
    <w:rsid w:val="00D75C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0313D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paragraph" w:styleId="Testofumetto">
    <w:name w:val="Balloon Text"/>
    <w:basedOn w:val="Normale"/>
    <w:link w:val="TestofumettoCarattere"/>
    <w:rsid w:val="0030608E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rsid w:val="0030608E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880B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881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0</Words>
  <Characters>2512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All’Amplissimo Preside</vt:lpstr>
      <vt:lpstr>All’Amplissimo Preside</vt:lpstr>
    </vt:vector>
  </TitlesOfParts>
  <Company>presidenza fac. arch.</Company>
  <LinksUpToDate>false</LinksUpToDate>
  <CharactersWithSpaces>2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’Amplissimo Preside</dc:title>
  <dc:subject/>
  <dc:creator>presidenza</dc:creator>
  <cp:keywords/>
  <cp:lastModifiedBy>Vincenzo Calvanese</cp:lastModifiedBy>
  <cp:revision>2</cp:revision>
  <cp:lastPrinted>2022-06-15T10:11:00Z</cp:lastPrinted>
  <dcterms:created xsi:type="dcterms:W3CDTF">2022-06-15T10:16:00Z</dcterms:created>
  <dcterms:modified xsi:type="dcterms:W3CDTF">2022-06-15T10:16:00Z</dcterms:modified>
</cp:coreProperties>
</file>